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eka Coo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e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35 Chessmount Dr St. Louis, MO, USA 631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zcoole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2061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araoh Cooley Brow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